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8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de8b7d6895f7bc9bd00b6399240744b24f7369f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30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0" w:name="observaçõ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Observações</w:t>
      </w:r>
    </w:p>
    <w:p>
      <w:r>
        <w:br w:type="page"/>
      </w:r>
    </w:p>
    <w:bookmarkEnd w:id="30"/>
    <w:bookmarkStart w:id="32" w:name="andamento-dos-estud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ndamento dos Estudos</w:t>
      </w:r>
    </w:p>
    <w:bookmarkStart w:id="31" w:name="assunto-em-andamento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19.</w:t>
      </w:r>
      <w:r>
        <w:br/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08-15T04:29:45Z</dcterms:created>
  <dcterms:modified xsi:type="dcterms:W3CDTF">2022-08-15T04:2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5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